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'1.0' encoding='UTF-8' standalone='yes'?>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400" w:lineRule="exact"/>
        <w:jc w:val="left"/>
        <w:rPr>
          <w:rFonts w:ascii="黑体" w:hAnsi="黑体" w:eastAsia="黑体" w:cs="宋体"/>
          <w:b/>
          <w:bCs/>
          <w:sz w:val="32"/>
          <w:szCs w:val="32"/>
        </w:rPr>
      </w:pPr>
      <w:r>
        <w:rPr>
          <w:rFonts w:hint="eastAsia" w:ascii="黑体" w:hAnsi="黑体" w:eastAsia="黑体" w:cs="宋体"/>
          <w:b/>
          <w:bCs/>
          <w:sz w:val="32"/>
          <w:szCs w:val="32"/>
        </w:rPr>
        <w:t>额表2</w:t>
      </w:r>
    </w:p>
    <w:p>
      <w:pPr>
        <w:spacing w:line="400" w:lineRule="exact"/>
        <w:jc w:val="center"/>
        <w:rPr>
          <w:rFonts w:ascii="宋体" w:hAnsi="宋体" w:eastAsia="宋体" w:cs="宋体"/>
          <w:b/>
          <w:bCs/>
          <w:sz w:val="32"/>
          <w:szCs w:val="32"/>
        </w:rPr>
      </w:pPr>
      <w:r>
        <w:rPr>
          <w:rFonts w:hint="eastAsia" w:ascii="宋体" w:hAnsi="宋体" w:eastAsia="宋体" w:cs="宋体"/>
          <w:b/>
          <w:bCs/>
          <w:sz w:val="32"/>
          <w:szCs w:val="32"/>
        </w:rPr>
        <w:t>未来十天累计确诊病例数预测</w:t>
      </w:r>
    </w:p>
    <w:p>
      <w:pPr>
        <w:spacing w:line="400" w:lineRule="exact"/>
        <w:jc w:val="center"/>
        <w:rPr>
          <w:rFonts w:ascii="楷体_GB2312" w:hAnsi="宋体" w:eastAsia="楷体_GB2312" w:cs="宋体"/>
          <w:b/>
          <w:bCs/>
          <w:sz w:val="28"/>
          <w:szCs w:val="28"/>
        </w:rPr>
      </w:pPr>
      <w:r>
        <w:rPr>
          <w:rFonts w:hint="eastAsia" w:ascii="楷体_GB2312" w:hAnsi="宋体" w:eastAsia="楷体_GB2312" w:cs="宋体"/>
          <w:b/>
          <w:bCs/>
          <w:sz w:val="28"/>
          <w:szCs w:val="28"/>
        </w:rPr>
        <w:t>北京航空航天大学计算机学院、中国电子科技有限公司</w:t>
      </w:r>
    </w:p>
    <w:tbl>
      <w:tblPr>
        <w:tblStyle w:val="6"/>
        <w:tblW w:w="14959" w:type="dxa"/>
        <w:jc w:val="center"/>
        <w:tblInd w:w="-6441" w:type="dxa"/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1008"/>
        <w:gridCol w:w="854"/>
        <w:gridCol w:w="854"/>
        <w:gridCol w:w="854"/>
        <w:gridCol w:w="854"/>
        <w:gridCol w:w="854"/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</w:tblGrid>
      <w:tr>
        <w:tblPrEx>
          <w:tblLayout w:type="fixed"/>
        </w:tblPrEx>
        <w:trPr>
          <w:trHeight w:val="720" w:hRule="atLeast"/>
          <w:jc w:val="center"/>
        </w:trPr>
        <w:tc>
          <w:tcPr>
            <w:tcW w:w="28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480" w:lineRule="exact"/>
              <w:jc w:val="center"/>
              <w:textAlignment w:val="center"/>
              <w:rPr>
                <w:rFonts w:hint="eastAsia" w:ascii="仿宋_GB2312" w:hAnsi="宋体" w:eastAsia="仿宋_GB2312" w:cs="仿宋_GB2312"/>
                <w:b/>
                <w:bCs/>
                <w:color w:val="000000" w:themeColor="text1"/>
                <w:kern w:val="0"/>
                <w:szCs w:val="21"/>
              </w:rPr>
            </w:pPr>
            <w:r>
              <w:rPr>
                <w:rFonts w:hint="eastAsia" w:ascii="仿宋_GB2312" w:hAnsi="宋体" w:eastAsia="仿宋_GB2312" w:cs="仿宋_GB2312"/>
                <w:b/>
                <w:color w:val="000000"/>
                <w:kern w:val="0"/>
                <w:szCs w:val="21"/>
              </w:rPr>
              <w:t>地  域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auto" w:sz="4" w:space="0"/>
              <w:bottom w:val="single" w:color="000000" w:sz="4" w:space="0"/>
              <w:right w:val="single" w:color="000000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szCs w:val="21"/>
                <w:lang w:val="en-US" w:eastAsia="zh-CN"/>
              </w:rPr>
              <w:t>3月12日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</w:rPr>
              <w:t>3月13日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</w:rPr>
              <w:t>3月14日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</w:rPr>
              <w:t>3月15日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</w:rPr>
              <w:t>3月16日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</w:rPr>
              <w:t>3月17日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</w:rPr>
              <w:t>3月18日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</w:rPr>
              <w:t>3月19日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</w:rPr>
              <w:t>3月20日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</w:rPr>
              <w:t>3月21日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</w:rPr>
              <w:t>3月22日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</w:rPr>
              <w:t>3月23日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</w:rPr>
              <w:t>3月24日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</w:rPr>
              <w:t>3月25日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</w:rPr>
              <w:t>3月26日</w:t>
            </w:r>
          </w:p>
        </w:tc>
        <w:tc>
          <w:tcPr>
            <w:tcW w:w="2422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  <w:lang w:val="en-US" w:eastAsia="zh-CN"/>
              </w:rPr>
              <w:t>误差</w:t>
            </w:r>
          </w:p>
        </w:tc>
      </w:tr>
      <w:tr>
        <w:tblPrEx>
          <w:tblLayout w:type="fixed"/>
        </w:tblPrEx>
        <w:trPr>
          <w:trHeight w:val="720" w:hRule="atLeast"/>
          <w:jc w:val="center"/>
        </w:trPr>
        <w:tc>
          <w:tcPr>
            <w:tcW w:w="28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480" w:lineRule="exact"/>
              <w:jc w:val="center"/>
              <w:textAlignment w:val="center"/>
              <w:rPr>
                <w:rFonts w:hint="default" w:ascii="仿宋_GB2312" w:hAnsi="宋体" w:eastAsia="仿宋_GB2312" w:cs="仿宋_GB2312"/>
                <w:b/>
                <w:bCs/>
                <w:color w:val="000000" w:themeColor="text1"/>
                <w:kern w:val="0"/>
                <w:szCs w:val="21"/>
                <w:lang w:val="en-US" w:eastAsia="zh-CN"/>
              </w:rPr>
            </w:pPr>
            <w:r>
              <w:rPr>
                <w:rFonts w:hint="default" w:ascii="仿宋_GB2312" w:hAnsi="宋体" w:eastAsia="仿宋_GB2312" w:cs="仿宋_GB2312"/>
                <w:b/>
                <w:bCs/>
                <w:color w:val="000000" w:themeColor="text1"/>
                <w:kern w:val="0"/>
                <w:szCs w:val="21"/>
                <w:lang w:val="en-US" w:eastAsia="zh-CN"/>
              </w:rPr>
              <w:t>韩国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auto" w:sz="4" w:space="0"/>
              <w:bottom w:val="single" w:color="000000" w:sz="4" w:space="0"/>
              <w:right w:val="single" w:color="000000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" w:hAnsi="仿宋" w:eastAsia="仿宋"/>
                <w:color w:val="000000"/>
                <w:lang w:val="en-US" w:eastAsia="zh-CN"/>
              </w:rPr>
              <w:t>7755/</w:t>
            </w:r>
            <w:r>
              <w:rPr>
                <w:rFonts w:hint="eastAsia" w:ascii="仿宋" w:hAnsi="仿宋" w:eastAsia="仿宋"/>
                <w:color w:val="000000"/>
              </w:rPr>
              <w:t>8015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7963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8153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8325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8481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8623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8752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8869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8976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9073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9161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9240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9313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9379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9439</w:t>
            </w:r>
          </w:p>
        </w:tc>
        <w:tc>
          <w:tcPr>
            <w:tcW w:w="2422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" w:hAnsi="仿宋" w:eastAsia="仿宋"/>
                <w:color w:val="000000"/>
                <w:lang w:val="en-US" w:eastAsia="zh-CN"/>
              </w:rPr>
              <w:t>0.0335</w:t>
            </w:r>
          </w:p>
        </w:tc>
      </w:tr>
      <w:tr>
        <w:tblPrEx>
          <w:tblLayout w:type="fixed"/>
        </w:tblPrEx>
        <w:trPr>
          <w:trHeight w:val="720" w:hRule="atLeast"/>
          <w:jc w:val="center"/>
        </w:trPr>
        <w:tc>
          <w:tcPr>
            <w:tcW w:w="28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480" w:lineRule="exact"/>
              <w:jc w:val="center"/>
              <w:textAlignment w:val="center"/>
              <w:rPr>
                <w:rFonts w:hint="eastAsia" w:ascii="仿宋_GB2312" w:hAnsi="宋体" w:eastAsia="仿宋_GB2312" w:cs="仿宋_GB2312"/>
                <w:b/>
                <w:bCs/>
                <w:color w:val="000000" w:themeColor="text1"/>
                <w:kern w:val="0"/>
                <w:szCs w:val="21"/>
              </w:rPr>
            </w:pPr>
            <w:r>
              <w:rPr>
                <w:rFonts w:hint="default" w:ascii="仿宋_GB2312" w:hAnsi="宋体" w:eastAsia="仿宋_GB2312" w:cs="仿宋_GB2312"/>
                <w:b/>
                <w:bCs/>
                <w:color w:val="000000" w:themeColor="text1"/>
                <w:kern w:val="0"/>
                <w:szCs w:val="21"/>
                <w:lang w:val="en-US" w:eastAsia="zh-CN"/>
              </w:rPr>
              <w:t>日本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auto" w:sz="4" w:space="0"/>
              <w:bottom w:val="single" w:color="000000" w:sz="4" w:space="0"/>
              <w:right w:val="single" w:color="000000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" w:hAnsi="仿宋" w:eastAsia="仿宋"/>
                <w:color w:val="000000"/>
                <w:lang w:val="en-US" w:eastAsia="zh-CN"/>
              </w:rPr>
              <w:t>639/</w:t>
            </w:r>
            <w:r>
              <w:rPr>
                <w:rFonts w:hint="eastAsia" w:ascii="仿宋" w:hAnsi="仿宋" w:eastAsia="仿宋"/>
                <w:color w:val="000000"/>
              </w:rPr>
              <w:t>634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694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755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822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895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975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061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156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259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371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493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625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768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924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092</w:t>
            </w:r>
          </w:p>
        </w:tc>
        <w:tc>
          <w:tcPr>
            <w:tcW w:w="2422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" w:hAnsi="仿宋" w:eastAsia="仿宋"/>
                <w:color w:val="000000"/>
                <w:lang w:val="en-US" w:eastAsia="zh-CN"/>
              </w:rPr>
              <w:t>-0.0078</w:t>
            </w:r>
          </w:p>
        </w:tc>
      </w:tr>
      <w:tr>
        <w:tblPrEx>
          <w:tblLayout w:type="fixed"/>
        </w:tblPrEx>
        <w:trPr>
          <w:trHeight w:val="720" w:hRule="atLeast"/>
          <w:jc w:val="center"/>
        </w:trPr>
        <w:tc>
          <w:tcPr>
            <w:tcW w:w="28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480" w:lineRule="exact"/>
              <w:jc w:val="center"/>
              <w:textAlignment w:val="center"/>
              <w:rPr>
                <w:rFonts w:hint="eastAsia" w:ascii="仿宋_GB2312" w:hAnsi="宋体" w:eastAsia="仿宋_GB2312" w:cs="仿宋_GB2312"/>
                <w:b/>
                <w:bCs/>
                <w:color w:val="000000" w:themeColor="text1"/>
                <w:kern w:val="0"/>
                <w:szCs w:val="21"/>
              </w:rPr>
            </w:pPr>
            <w:r>
              <w:rPr>
                <w:rFonts w:hint="default" w:ascii="仿宋_GB2312" w:hAnsi="宋体" w:eastAsia="仿宋_GB2312" w:cs="仿宋_GB2312"/>
                <w:b/>
                <w:bCs/>
                <w:color w:val="000000" w:themeColor="text1"/>
                <w:kern w:val="0"/>
                <w:szCs w:val="21"/>
                <w:lang w:val="en-US" w:eastAsia="zh-CN"/>
              </w:rPr>
              <w:t>伊朗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auto" w:sz="4" w:space="0"/>
              <w:bottom w:val="double" w:color="000000" w:sz="4" w:space="0"/>
              <w:right w:val="single" w:color="000000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" w:hAnsi="仿宋" w:eastAsia="仿宋"/>
                <w:color w:val="000000"/>
                <w:lang w:val="en-US" w:eastAsia="zh-CN"/>
              </w:rPr>
              <w:t>9000/</w:t>
            </w:r>
            <w:r>
              <w:rPr>
                <w:rFonts w:hint="eastAsia" w:ascii="仿宋" w:hAnsi="仿宋" w:eastAsia="仿宋"/>
                <w:color w:val="000000"/>
              </w:rPr>
              <w:t>8888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9919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0757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1534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2263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2956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3622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4267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4898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5516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6127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6730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7328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7921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8511</w:t>
            </w:r>
          </w:p>
        </w:tc>
        <w:tc>
          <w:tcPr>
            <w:tcW w:w="2422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" w:hAnsi="仿宋" w:eastAsia="仿宋"/>
                <w:color w:val="000000"/>
                <w:lang w:val="en-US" w:eastAsia="zh-CN"/>
              </w:rPr>
              <w:t>-0.0124</w:t>
            </w:r>
          </w:p>
        </w:tc>
      </w:tr>
      <w:tr>
        <w:tblPrEx>
          <w:tblLayout w:type="fixed"/>
        </w:tblPrEx>
        <w:trPr>
          <w:trHeight w:val="720" w:hRule="atLeast"/>
          <w:jc w:val="center"/>
        </w:trPr>
        <w:tc>
          <w:tcPr>
            <w:tcW w:w="28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480" w:lineRule="exact"/>
              <w:jc w:val="center"/>
              <w:textAlignment w:val="center"/>
              <w:rPr>
                <w:rFonts w:hint="eastAsia" w:ascii="仿宋_GB2312" w:hAnsi="宋体" w:eastAsia="仿宋_GB2312" w:cs="仿宋_GB2312"/>
                <w:b/>
                <w:color w:val="000000"/>
                <w:kern w:val="0"/>
                <w:szCs w:val="21"/>
              </w:rPr>
            </w:pPr>
            <w:r>
              <w:rPr>
                <w:rFonts w:hint="default" w:ascii="仿宋_GB2312" w:hAnsi="宋体" w:eastAsia="仿宋_GB2312" w:cs="仿宋_GB2312"/>
                <w:b/>
                <w:bCs/>
                <w:color w:val="000000" w:themeColor="text1"/>
                <w:kern w:val="0"/>
                <w:szCs w:val="21"/>
                <w:lang w:val="en-US" w:eastAsia="zh-CN"/>
              </w:rPr>
              <w:t>意大利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auto" w:sz="4" w:space="0"/>
              <w:bottom w:val="double" w:color="000000" w:sz="4" w:space="0"/>
              <w:right w:val="single" w:color="000000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" w:hAnsi="仿宋" w:eastAsia="仿宋"/>
                <w:color w:val="000000"/>
                <w:lang w:val="en-US" w:eastAsia="zh-CN"/>
              </w:rPr>
              <w:t>12462/</w:t>
            </w:r>
            <w:r>
              <w:rPr>
                <w:rFonts w:hint="eastAsia" w:ascii="仿宋" w:hAnsi="仿宋" w:eastAsia="仿宋"/>
                <w:color w:val="000000"/>
              </w:rPr>
              <w:t>12436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4851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7447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0203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3053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5917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8709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31349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33774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35940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37827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39432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40770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41867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42751</w:t>
            </w:r>
          </w:p>
        </w:tc>
        <w:tc>
          <w:tcPr>
            <w:tcW w:w="2422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" w:hAnsi="仿宋" w:eastAsia="仿宋"/>
                <w:color w:val="000000"/>
                <w:lang w:val="en-US" w:eastAsia="zh-CN"/>
              </w:rPr>
              <w:t>-0.0021</w:t>
            </w:r>
          </w:p>
        </w:tc>
      </w:tr>
      <w:tr>
        <w:tblPrEx>
          <w:tblLayout w:type="fixed"/>
        </w:tblPrEx>
        <w:trPr>
          <w:trHeight w:val="720" w:hRule="atLeast"/>
          <w:jc w:val="center"/>
        </w:trPr>
        <w:tc>
          <w:tcPr>
            <w:tcW w:w="28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480" w:lineRule="exact"/>
              <w:jc w:val="center"/>
              <w:textAlignment w:val="center"/>
              <w:rPr>
                <w:rFonts w:hint="eastAsia" w:ascii="仿宋_GB2312" w:hAnsi="宋体" w:eastAsia="仿宋_GB2312" w:cs="仿宋_GB2312"/>
                <w:b/>
                <w:color w:val="000000"/>
                <w:kern w:val="0"/>
                <w:szCs w:val="21"/>
              </w:rPr>
            </w:pPr>
            <w:r>
              <w:rPr>
                <w:rFonts w:hint="default" w:ascii="仿宋_GB2312" w:hAnsi="宋体" w:eastAsia="仿宋_GB2312" w:cs="仿宋_GB2312"/>
                <w:b/>
                <w:bCs/>
                <w:color w:val="000000" w:themeColor="text1"/>
                <w:kern w:val="0"/>
                <w:szCs w:val="21"/>
                <w:lang w:val="en-US" w:eastAsia="zh-CN"/>
              </w:rPr>
              <w:t>美国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auto" w:sz="4" w:space="0"/>
              <w:bottom w:val="single" w:color="000000" w:sz="4" w:space="0"/>
              <w:right w:val="single" w:color="000000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" w:hAnsi="仿宋" w:eastAsia="仿宋"/>
                <w:color w:val="000000"/>
                <w:lang w:val="en-US" w:eastAsia="zh-CN"/>
              </w:rPr>
              <w:t>1281/</w:t>
            </w:r>
            <w:r>
              <w:rPr>
                <w:rFonts w:hint="eastAsia" w:ascii="仿宋" w:hAnsi="仿宋" w:eastAsia="仿宋"/>
                <w:color w:val="000000"/>
              </w:rPr>
              <w:t>1309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749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380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3214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4292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5647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7297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9233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1411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3759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6188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8610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0954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3171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5237</w:t>
            </w:r>
          </w:p>
        </w:tc>
        <w:tc>
          <w:tcPr>
            <w:tcW w:w="2422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" w:hAnsi="仿宋" w:eastAsia="仿宋"/>
                <w:color w:val="000000"/>
                <w:lang w:val="en-US" w:eastAsia="zh-CN"/>
              </w:rPr>
              <w:t>0.0219</w:t>
            </w:r>
          </w:p>
        </w:tc>
      </w:tr>
    </w:tbl>
    <w:p>
      <w:pPr>
        <w:pStyle w:val="2"/>
        <w:rPr>
          <w:sz w:val="13"/>
          <w:szCs w:val="13"/>
        </w:rPr>
      </w:pPr>
    </w:p>
    <w:p>
      <w:pPr>
        <w:spacing w:line="400" w:lineRule="exact"/>
        <w:jc w:val="left"/>
        <w:rPr>
          <w:rFonts w:ascii="仿宋_GB2312" w:hAnsi="宋体" w:eastAsia="仿宋_GB2312" w:cs="仿宋_GB2312"/>
          <w:b/>
          <w:color w:val="000000"/>
          <w:kern w:val="0"/>
          <w:sz w:val="24"/>
          <w:szCs w:val="24"/>
        </w:rPr>
      </w:pPr>
    </w:p>
    <w:sectPr>
      <w:pgSz w:w="16838" w:h="11906" w:orient="landscape"/>
      <w:pgMar w:top="1800" w:right="568" w:bottom="1800" w:left="851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Droid Sans Fallback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altName w:val="DejaVu Sans"/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altName w:val="Droid Sans Fallback"/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altName w:val="DejaVu Sans"/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altName w:val="DejaVu Sans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等线">
    <w:altName w:val="Noto Serif CJK JP"/>
    <w:panose1 w:val="02010600030101010101"/>
    <w:charset w:val="86"/>
    <w:family w:val="auto"/>
    <w:pitch w:val="default"/>
    <w:sig w:usb0="00000000" w:usb1="00000000" w:usb2="00000016" w:usb3="00000000" w:csb0="0004000F" w:csb1="00000000"/>
  </w:font>
  <w:font w:name="楷体_GB2312">
    <w:altName w:val="Droid Sans Fallback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仿宋_GB2312">
    <w:altName w:val="Droid Sans Fallback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仿宋">
    <w:altName w:val="Droid Sans Fallback"/>
    <w:panose1 w:val="02010609060101010101"/>
    <w:charset w:val="86"/>
    <w:family w:val="modern"/>
    <w:pitch w:val="default"/>
    <w:sig w:usb0="00000000" w:usb1="00000000" w:usb2="00000016" w:usb3="00000000" w:csb0="00040001" w:csb1="00000000"/>
  </w:font>
  <w:font w:name="Droid Sans Fallback">
    <w:panose1 w:val="020B0502000000000001"/>
    <w:charset w:val="86"/>
    <w:family w:val="auto"/>
    <w:pitch w:val="default"/>
    <w:sig w:usb0="910002FF" w:usb1="2BDFFCFB" w:usb2="00000036" w:usb3="00000000" w:csb0="203F01FF" w:csb1="D7FF0000"/>
  </w:font>
  <w:font w:name="aakar">
    <w:panose1 w:val="02000600040000000000"/>
    <w:charset w:val="00"/>
    <w:family w:val="auto"/>
    <w:pitch w:val="default"/>
    <w:sig w:usb0="80040001" w:usb1="00002000" w:usb2="00000000" w:usb3="00000000" w:csb0="20000000" w:csb1="80000000"/>
  </w:font>
  <w:font w:name="DejaVu Sans">
    <w:panose1 w:val="020B0603030804020204"/>
    <w:charset w:val="00"/>
    <w:family w:val="auto"/>
    <w:pitch w:val="default"/>
    <w:sig w:usb0="E7006EFF" w:usb1="D200FDFF" w:usb2="0A246029" w:usb3="0400200C" w:csb0="600001FF" w:csb1="DFFF0000"/>
  </w:font>
  <w:font w:name="Noto Serif CJK JP">
    <w:panose1 w:val="02020400000000000000"/>
    <w:charset w:val="86"/>
    <w:family w:val="auto"/>
    <w:pitch w:val="default"/>
    <w:sig w:usb0="30000083" w:usb1="2BDF3C10" w:usb2="00000016" w:usb3="00000000" w:csb0="602E0107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doNotDisplayPageBoundaries w:val="1"/>
  <w:embedSystemFonts/>
  <w:bordersDoNotSurroundHeader w:val="1"/>
  <w:bordersDoNotSurroundFooter w:val="1"/>
  <w:documentProtection w:enforcement="0"/>
  <w:defaultTabStop w:val="420"/>
  <w:drawingGridHorizontalSpacing w:val="105"/>
  <w:drawingGridVerticalSpacing w:val="156"/>
  <w:displayHorizontalDrawingGridEvery w:val="2"/>
  <w:displayVerticalDrawingGridEvery w:val="2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jU3N7O0NAUyLc2MTZV0lIJTi4sz8/NACgxrAdfCSb8sAAAA"/>
  </w:docVars>
  <w:rsids>
    <w:rsidRoot w:val="692969A9"/>
    <w:rsid w:val="0000331F"/>
    <w:rsid w:val="00006447"/>
    <w:rsid w:val="00023B7D"/>
    <w:rsid w:val="00025795"/>
    <w:rsid w:val="0003339E"/>
    <w:rsid w:val="000A2DFE"/>
    <w:rsid w:val="000C592B"/>
    <w:rsid w:val="000F0EA2"/>
    <w:rsid w:val="001100C5"/>
    <w:rsid w:val="00130DFC"/>
    <w:rsid w:val="00136993"/>
    <w:rsid w:val="00143FD4"/>
    <w:rsid w:val="00156919"/>
    <w:rsid w:val="00165580"/>
    <w:rsid w:val="001731F1"/>
    <w:rsid w:val="00187ACE"/>
    <w:rsid w:val="001916F5"/>
    <w:rsid w:val="001A06EC"/>
    <w:rsid w:val="001A09B7"/>
    <w:rsid w:val="001A4006"/>
    <w:rsid w:val="001C0D74"/>
    <w:rsid w:val="001F1573"/>
    <w:rsid w:val="001F3C54"/>
    <w:rsid w:val="00252F3C"/>
    <w:rsid w:val="00262006"/>
    <w:rsid w:val="00262EAA"/>
    <w:rsid w:val="00276C0F"/>
    <w:rsid w:val="00287F72"/>
    <w:rsid w:val="002960F1"/>
    <w:rsid w:val="002F4BE9"/>
    <w:rsid w:val="00314353"/>
    <w:rsid w:val="00326414"/>
    <w:rsid w:val="003275C4"/>
    <w:rsid w:val="00330BAE"/>
    <w:rsid w:val="00337AE0"/>
    <w:rsid w:val="00345DE1"/>
    <w:rsid w:val="00351D21"/>
    <w:rsid w:val="00357224"/>
    <w:rsid w:val="00365836"/>
    <w:rsid w:val="00382520"/>
    <w:rsid w:val="003A1052"/>
    <w:rsid w:val="00415A96"/>
    <w:rsid w:val="004343D3"/>
    <w:rsid w:val="004844D1"/>
    <w:rsid w:val="00487382"/>
    <w:rsid w:val="00493F86"/>
    <w:rsid w:val="004A13CF"/>
    <w:rsid w:val="004B11C6"/>
    <w:rsid w:val="004B51A3"/>
    <w:rsid w:val="005042E0"/>
    <w:rsid w:val="005B13D1"/>
    <w:rsid w:val="005C6877"/>
    <w:rsid w:val="005F64FB"/>
    <w:rsid w:val="006050BB"/>
    <w:rsid w:val="0065593A"/>
    <w:rsid w:val="00672538"/>
    <w:rsid w:val="0067786B"/>
    <w:rsid w:val="00681956"/>
    <w:rsid w:val="006A1FD3"/>
    <w:rsid w:val="006B451B"/>
    <w:rsid w:val="006E562A"/>
    <w:rsid w:val="007123B1"/>
    <w:rsid w:val="00734135"/>
    <w:rsid w:val="00734BCA"/>
    <w:rsid w:val="00745D57"/>
    <w:rsid w:val="00763998"/>
    <w:rsid w:val="0076664E"/>
    <w:rsid w:val="00783C42"/>
    <w:rsid w:val="00787E0C"/>
    <w:rsid w:val="00797BD7"/>
    <w:rsid w:val="007A5718"/>
    <w:rsid w:val="007B65CB"/>
    <w:rsid w:val="007E4C26"/>
    <w:rsid w:val="007F174E"/>
    <w:rsid w:val="00810AC1"/>
    <w:rsid w:val="008110A7"/>
    <w:rsid w:val="008153B5"/>
    <w:rsid w:val="00835E1B"/>
    <w:rsid w:val="00844FAE"/>
    <w:rsid w:val="00874080"/>
    <w:rsid w:val="008757E6"/>
    <w:rsid w:val="008B7DFA"/>
    <w:rsid w:val="008C7A8E"/>
    <w:rsid w:val="008E6A48"/>
    <w:rsid w:val="008F3C40"/>
    <w:rsid w:val="0091063B"/>
    <w:rsid w:val="00933161"/>
    <w:rsid w:val="009403F0"/>
    <w:rsid w:val="00967A0D"/>
    <w:rsid w:val="009716CE"/>
    <w:rsid w:val="00973339"/>
    <w:rsid w:val="00984797"/>
    <w:rsid w:val="00985825"/>
    <w:rsid w:val="00990351"/>
    <w:rsid w:val="0099446A"/>
    <w:rsid w:val="009C69A3"/>
    <w:rsid w:val="009E26B3"/>
    <w:rsid w:val="009E55F1"/>
    <w:rsid w:val="009F2E69"/>
    <w:rsid w:val="009F6DF0"/>
    <w:rsid w:val="00A15425"/>
    <w:rsid w:val="00A216DD"/>
    <w:rsid w:val="00A235D9"/>
    <w:rsid w:val="00A4661D"/>
    <w:rsid w:val="00A5126F"/>
    <w:rsid w:val="00A53528"/>
    <w:rsid w:val="00A65EC2"/>
    <w:rsid w:val="00A905EF"/>
    <w:rsid w:val="00AA7823"/>
    <w:rsid w:val="00AC3AE1"/>
    <w:rsid w:val="00AD7AF7"/>
    <w:rsid w:val="00B108FD"/>
    <w:rsid w:val="00B10ED1"/>
    <w:rsid w:val="00B64D61"/>
    <w:rsid w:val="00B85EF5"/>
    <w:rsid w:val="00B948A3"/>
    <w:rsid w:val="00B94BB0"/>
    <w:rsid w:val="00BA408D"/>
    <w:rsid w:val="00BA7FA3"/>
    <w:rsid w:val="00BB5D55"/>
    <w:rsid w:val="00BD4588"/>
    <w:rsid w:val="00C00FD9"/>
    <w:rsid w:val="00C3096C"/>
    <w:rsid w:val="00C34EC9"/>
    <w:rsid w:val="00C53DFA"/>
    <w:rsid w:val="00C6062D"/>
    <w:rsid w:val="00C630A5"/>
    <w:rsid w:val="00C912E2"/>
    <w:rsid w:val="00CC51A8"/>
    <w:rsid w:val="00CF2C8A"/>
    <w:rsid w:val="00D165C6"/>
    <w:rsid w:val="00D214F5"/>
    <w:rsid w:val="00D3046B"/>
    <w:rsid w:val="00D316D1"/>
    <w:rsid w:val="00D437DA"/>
    <w:rsid w:val="00D8443C"/>
    <w:rsid w:val="00D87EB5"/>
    <w:rsid w:val="00DB78F1"/>
    <w:rsid w:val="00DC2380"/>
    <w:rsid w:val="00DC4D21"/>
    <w:rsid w:val="00DC7A4E"/>
    <w:rsid w:val="00DE6083"/>
    <w:rsid w:val="00DF15F4"/>
    <w:rsid w:val="00E57F5F"/>
    <w:rsid w:val="00E62D19"/>
    <w:rsid w:val="00EB279D"/>
    <w:rsid w:val="00EB3B4E"/>
    <w:rsid w:val="00ED08EB"/>
    <w:rsid w:val="00ED1EB3"/>
    <w:rsid w:val="00EF5CDD"/>
    <w:rsid w:val="00F051B4"/>
    <w:rsid w:val="00F274FE"/>
    <w:rsid w:val="00F32AAF"/>
    <w:rsid w:val="00FA1383"/>
    <w:rsid w:val="00FA4E92"/>
    <w:rsid w:val="00FB4982"/>
    <w:rsid w:val="00FC0003"/>
    <w:rsid w:val="00FD6095"/>
    <w:rsid w:val="00FE40F9"/>
    <w:rsid w:val="00FE75CC"/>
    <w:rsid w:val="046E3CB0"/>
    <w:rsid w:val="058C0FAE"/>
    <w:rsid w:val="05B5286E"/>
    <w:rsid w:val="081A6E2C"/>
    <w:rsid w:val="0887724F"/>
    <w:rsid w:val="08A1263C"/>
    <w:rsid w:val="0B2B5F4B"/>
    <w:rsid w:val="0D6A2201"/>
    <w:rsid w:val="0FE9A7A8"/>
    <w:rsid w:val="110265D9"/>
    <w:rsid w:val="11BC6EC9"/>
    <w:rsid w:val="11BC78A6"/>
    <w:rsid w:val="12020350"/>
    <w:rsid w:val="126E552C"/>
    <w:rsid w:val="147645FF"/>
    <w:rsid w:val="158D641D"/>
    <w:rsid w:val="16A0068A"/>
    <w:rsid w:val="1AF1146E"/>
    <w:rsid w:val="1C574430"/>
    <w:rsid w:val="1F7F05E2"/>
    <w:rsid w:val="219D2989"/>
    <w:rsid w:val="23456C38"/>
    <w:rsid w:val="2378681A"/>
    <w:rsid w:val="23AE78CE"/>
    <w:rsid w:val="246F3737"/>
    <w:rsid w:val="249B6C8F"/>
    <w:rsid w:val="250A2E84"/>
    <w:rsid w:val="252E224F"/>
    <w:rsid w:val="274A4343"/>
    <w:rsid w:val="286C4FCA"/>
    <w:rsid w:val="28C90D27"/>
    <w:rsid w:val="29C32135"/>
    <w:rsid w:val="2ABE4591"/>
    <w:rsid w:val="2BCC9435"/>
    <w:rsid w:val="2D2D00AE"/>
    <w:rsid w:val="2EA45F67"/>
    <w:rsid w:val="2EAE46CF"/>
    <w:rsid w:val="2ED058B1"/>
    <w:rsid w:val="2F0B67DF"/>
    <w:rsid w:val="306F7D07"/>
    <w:rsid w:val="31353F0C"/>
    <w:rsid w:val="32690F19"/>
    <w:rsid w:val="33154B3F"/>
    <w:rsid w:val="364C4B85"/>
    <w:rsid w:val="36BA7835"/>
    <w:rsid w:val="3ABD6C9E"/>
    <w:rsid w:val="3BD3233C"/>
    <w:rsid w:val="3C0F38E0"/>
    <w:rsid w:val="3C1F6F01"/>
    <w:rsid w:val="3CEF42D4"/>
    <w:rsid w:val="3DFEFE6E"/>
    <w:rsid w:val="3E290DBF"/>
    <w:rsid w:val="3E71277B"/>
    <w:rsid w:val="3FBE7E76"/>
    <w:rsid w:val="401125C2"/>
    <w:rsid w:val="4679515E"/>
    <w:rsid w:val="49AD7576"/>
    <w:rsid w:val="4A4411B6"/>
    <w:rsid w:val="4B977448"/>
    <w:rsid w:val="51484302"/>
    <w:rsid w:val="59384BA4"/>
    <w:rsid w:val="5A0E426E"/>
    <w:rsid w:val="5AED101B"/>
    <w:rsid w:val="5B775639"/>
    <w:rsid w:val="5DD076F9"/>
    <w:rsid w:val="5FA8650B"/>
    <w:rsid w:val="6089243D"/>
    <w:rsid w:val="62780288"/>
    <w:rsid w:val="65B860E8"/>
    <w:rsid w:val="67142AC6"/>
    <w:rsid w:val="67DF0F4C"/>
    <w:rsid w:val="692969A9"/>
    <w:rsid w:val="6A274753"/>
    <w:rsid w:val="6CF79D8A"/>
    <w:rsid w:val="6DB649A2"/>
    <w:rsid w:val="6DEE4A39"/>
    <w:rsid w:val="6FEE5045"/>
    <w:rsid w:val="6FFF5BDA"/>
    <w:rsid w:val="70AA139F"/>
    <w:rsid w:val="711C4AB7"/>
    <w:rsid w:val="74A30A94"/>
    <w:rsid w:val="74CD57BE"/>
    <w:rsid w:val="77B2537B"/>
    <w:rsid w:val="77FB7A5F"/>
    <w:rsid w:val="77FF4135"/>
    <w:rsid w:val="7A0F3A90"/>
    <w:rsid w:val="7BEF93BE"/>
    <w:rsid w:val="7D3FEE50"/>
    <w:rsid w:val="7EF21201"/>
    <w:rsid w:val="7EFFBDEC"/>
    <w:rsid w:val="7FF7A011"/>
    <w:rsid w:val="7FFE3902"/>
    <w:rsid w:val="B7FF72EE"/>
    <w:rsid w:val="B9EF0748"/>
    <w:rsid w:val="BEBD6112"/>
    <w:rsid w:val="BEEBE38C"/>
    <w:rsid w:val="CC6E1AF3"/>
    <w:rsid w:val="D31F0B97"/>
    <w:rsid w:val="E7D98452"/>
    <w:rsid w:val="E7F7B860"/>
    <w:rsid w:val="ED77F9A2"/>
    <w:rsid w:val="EFA3EB03"/>
    <w:rsid w:val="F1BF855F"/>
    <w:rsid w:val="F37FB930"/>
    <w:rsid w:val="F5F7B02C"/>
    <w:rsid w:val="FBFB8631"/>
    <w:rsid w:val="FBFDA3BD"/>
    <w:rsid w:val="FF7F4ADE"/>
    <w:rsid w:val="FFBB3216"/>
    <w:rsid w:val="FFD86207"/>
    <w:rsid w:val="FFEF5454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iPriority="0" w:name="index 1"/>
    <w:lsdException w:uiPriority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uiPriority="0" w:name="toc 1"/>
    <w:lsdException w:uiPriority="0" w:name="toc 2"/>
    <w:lsdException w:uiPriority="0" w:name="toc 3"/>
    <w:lsdException w:uiPriority="0" w:name="toc 4"/>
    <w:lsdException w:uiPriority="0" w:name="toc 5"/>
    <w:lsdException w:uiPriority="0" w:name="toc 6"/>
    <w:lsdException w:uiPriority="0" w:name="toc 7"/>
    <w:lsdException w:uiPriority="0" w:name="toc 8"/>
    <w:lsdException w:uiPriority="0" w:name="toc 9"/>
    <w:lsdException w:uiPriority="0" w:name="Normal Indent"/>
    <w:lsdException w:uiPriority="0" w:name="footnote text"/>
    <w:lsdException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uiPriority="0" w:name="index heading"/>
    <w:lsdException w:qFormat="1" w:uiPriority="0" w:name="caption"/>
    <w:lsdException w:uiPriority="0" w:name="table of figures"/>
    <w:lsdException w:uiPriority="0" w:name="envelope address"/>
    <w:lsdException w:uiPriority="0" w:name="envelope return"/>
    <w:lsdException w:uiPriority="0" w:name="footnote reference"/>
    <w:lsdException w:uiPriority="0" w:name="annotation reference"/>
    <w:lsdException w:uiPriority="0" w:name="line number"/>
    <w:lsdException w:uiPriority="0" w:name="page number"/>
    <w:lsdException w:uiPriority="0" w:name="endnote reference"/>
    <w:lsdException w:uiPriority="0" w:name="endnote text"/>
    <w:lsdException w:unhideWhenUsed="0" w:uiPriority="0" w:semiHidden="0" w:name="table of authorities"/>
    <w:lsdException w:uiPriority="0" w:name="macro"/>
    <w:lsdException w:uiPriority="0" w:name="toa heading"/>
    <w:lsdException w:unhideWhenUsed="0" w:uiPriority="0" w:semiHidden="0" w:name="List"/>
    <w:lsdException w:unhideWhenUsed="0" w:uiPriority="0" w:semiHidden="0" w:name="List Bullet"/>
    <w:lsdException w:uiPriority="0" w:name="List Number"/>
    <w:lsdException w:uiPriority="0" w:name="List 2"/>
    <w:lsdException w:uiPriority="0" w:name="List 3"/>
    <w:lsdException w:uiPriority="0" w:name="List 4"/>
    <w:lsdException w:uiPriority="0" w:name="List 5"/>
    <w:lsdException w:uiPriority="0" w:name="List Bullet 2"/>
    <w:lsdException w:uiPriority="0" w:name="List Bullet 3"/>
    <w:lsdException w:uiPriority="0" w:name="List Bullet 4"/>
    <w:lsdException w:uiPriority="0" w:name="List Bullet 5"/>
    <w:lsdException w:uiPriority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10" w:semiHidden="0" w:name="Title"/>
    <w:lsdException w:uiPriority="0" w:name="Closing"/>
    <w:lsdException w:uiPriority="0" w:name="Signature"/>
    <w:lsdException w:qFormat="1" w:uiPriority="1" w:name="Default Paragraph Font"/>
    <w:lsdException w:uiPriority="0" w:name="Body Text"/>
    <w:lsdException w:qFormat="1" w:unhideWhenUsed="0" w:uiPriority="0" w:semiHidden="0" w:name="Body Text Indent"/>
    <w:lsdException w:uiPriority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iPriority="0" w:name="Message Header"/>
    <w:lsdException w:qFormat="1" w:unhideWhenUsed="0" w:uiPriority="0" w:semiHidden="0" w:name="Subtitle"/>
    <w:lsdException w:uiPriority="0" w:name="Salutation"/>
    <w:lsdException w:uiPriority="0" w:name="Date"/>
    <w:lsdException w:uiPriority="0" w:name="Body Text First Indent"/>
    <w:lsdException w:uiPriority="0" w:name="Body Text First Indent 2"/>
    <w:lsdException w:uiPriority="0" w:name="Note Heading"/>
    <w:lsdException w:uiPriority="0" w:name="Body Text 2"/>
    <w:lsdException w:uiPriority="0" w:name="Body Text 3"/>
    <w:lsdException w:uiPriority="0" w:name="Body Text Indent 2"/>
    <w:lsdException w:uiPriority="0" w:name="Body Text Indent 3"/>
    <w:lsdException w:uiPriority="0" w:name="Block Text"/>
    <w:lsdException w:uiPriority="0" w:name="Hyperlink"/>
    <w:lsdException w:uiPriority="0" w:name="FollowedHyperlink"/>
    <w:lsdException w:qFormat="1" w:unhideWhenUsed="0" w:uiPriority="0" w:semiHidden="0" w:name="Strong"/>
    <w:lsdException w:qFormat="1" w:unhideWhenUsed="0" w:uiPriority="0" w:semiHidden="0" w:name="Emphasis"/>
    <w:lsdException w:uiPriority="0" w:name="Document Map"/>
    <w:lsdException w:uiPriority="0" w:name="Plain Text"/>
    <w:lsdException w:uiPriority="0" w:name="E-mail Signature"/>
    <w:lsdException w:uiPriority="0" w:name="Normal (Web)"/>
    <w:lsdException w:uiPriority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qFormat="1" w:uiPriority="99" w:name="Normal Table"/>
    <w:lsdException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nhideWhenUsed="0" w:uiPriority="0" w:semiHidden="0" w:name="Table Web 2"/>
    <w:lsdException w:unhideWhenUsed="0" w:uiPriority="0" w:semiHidden="0" w:name="Table Web 3"/>
    <w:lsdException w:unhideWhenUsed="0" w:uiPriority="0" w:semiHidden="0" w:name="Balloon Text"/>
    <w:lsdException w:qFormat="1" w:unhideWhenUsed="0" w:uiPriority="59" w:semiHidden="0" w:name="Table Grid"/>
    <w:lsdException w:unhideWhenUsed="0" w:uiPriority="0" w:semiHidden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next w:val="2"/>
    <w:qFormat/>
    <w:uiPriority w:val="0"/>
    <w:pPr>
      <w:widowControl w:val="0"/>
      <w:jc w:val="both"/>
    </w:pPr>
    <w:rPr>
      <w:rFonts w:ascii="等线" w:hAnsi="等线" w:eastAsia="等线" w:cstheme="minorBidi"/>
      <w:kern w:val="2"/>
      <w:sz w:val="21"/>
      <w:szCs w:val="22"/>
      <w:lang w:val="en-US" w:eastAsia="zh-CN" w:bidi="ar-SA"/>
    </w:rPr>
  </w:style>
  <w:style w:type="character" w:default="1" w:styleId="8">
    <w:name w:val="Default Paragraph Font"/>
    <w:semiHidden/>
    <w:unhideWhenUsed/>
    <w:qFormat/>
    <w:uiPriority w:val="1"/>
  </w:style>
  <w:style w:type="table" w:default="1" w:styleId="6">
    <w:name w:val="Normal Table"/>
    <w:semiHidden/>
    <w:unhideWhenUsed/>
    <w:qFormat/>
    <w:uiPriority w:val="99"/>
    <w:tblPr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Title"/>
    <w:basedOn w:val="1"/>
    <w:next w:val="3"/>
    <w:link w:val="9"/>
    <w:qFormat/>
    <w:uiPriority w:val="10"/>
    <w:pPr>
      <w:spacing w:line="0" w:lineRule="atLeast"/>
      <w:jc w:val="center"/>
    </w:pPr>
    <w:rPr>
      <w:rFonts w:ascii="Arial" w:hAnsi="Arial" w:eastAsia="黑体"/>
      <w:sz w:val="52"/>
    </w:rPr>
  </w:style>
  <w:style w:type="paragraph" w:styleId="3">
    <w:name w:val="Body Text Indent"/>
    <w:basedOn w:val="1"/>
    <w:next w:val="1"/>
    <w:qFormat/>
    <w:uiPriority w:val="0"/>
    <w:pPr>
      <w:spacing w:after="120"/>
      <w:ind w:left="420" w:leftChars="200"/>
    </w:pPr>
  </w:style>
  <w:style w:type="paragraph" w:styleId="4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5">
    <w:name w:val="header"/>
    <w:basedOn w:val="1"/>
    <w:qFormat/>
    <w:uiPriority w:val="0"/>
    <w:pPr>
      <w:pBdr>
        <w:top w:val="none" w:color="auto" w:sz="0" w:space="1"/>
        <w:left w:val="none" w:color="auto" w:sz="0" w:space="4"/>
        <w:bottom w:val="none" w:color="auto" w:sz="0" w:space="1"/>
        <w:right w:val="none" w:color="auto" w:sz="0" w:space="4"/>
      </w:pBdr>
      <w:tabs>
        <w:tab w:val="center" w:pos="4153"/>
        <w:tab w:val="right" w:pos="8306"/>
      </w:tabs>
      <w:snapToGrid w:val="0"/>
    </w:pPr>
    <w:rPr>
      <w:sz w:val="18"/>
    </w:rPr>
  </w:style>
  <w:style w:type="table" w:styleId="7">
    <w:name w:val="Table Grid"/>
    <w:basedOn w:val="6"/>
    <w:qFormat/>
    <w:uiPriority w:val="59"/>
    <w:rPr>
      <w:rFonts w:eastAsia="Times New Roman"/>
      <w:kern w:val="2"/>
      <w:sz w:val="21"/>
      <w:szCs w:val="22"/>
    </w:r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9">
    <w:name w:val="标题 Char"/>
    <w:basedOn w:val="8"/>
    <w:link w:val="2"/>
    <w:qFormat/>
    <w:uiPriority w:val="10"/>
    <w:rPr>
      <w:rFonts w:ascii="Arial" w:hAnsi="Arial" w:eastAsia="黑体" w:cstheme="minorBidi"/>
      <w:kern w:val="2"/>
      <w:sz w:val="52"/>
      <w:szCs w:val="22"/>
    </w:rPr>
  </w:style>
</w:styles>
</file>

<file path=word/_rels/document.xml.rels><?xml version='1.0' encoding='UTF-8' standalone='yes'?>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Microsoft</Company>
  <Pages>2</Pages>
  <Words>329</Words>
  <Characters>1879</Characters>
  <Lines>15</Lines>
  <Paragraphs>4</Paragraphs>
  <TotalTime>4</TotalTime>
  <ScaleCrop>false</ScaleCrop>
  <LinksUpToDate>false</LinksUpToDate>
  <CharactersWithSpaces>2204</CharactersWithSpaces>
  <Application>WPS Office_11.1.0.886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2-15T15:18:00Z</dcterms:created>
  <dc:creator>Q</dc:creator>
  <cp:lastModifiedBy>eaglebu</cp:lastModifiedBy>
  <cp:lastPrinted>2020-02-15T15:16:00Z</cp:lastPrinted>
  <dcterms:modified xsi:type="dcterms:W3CDTF">2020-03-09T10:26:09Z</dcterms:modified>
  <cp:revision>2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865</vt:lpwstr>
  </property>
</Properties>
</file>